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C83BB6" w:rsidRDefault="00785754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– </w:t>
      </w:r>
      <w:r w:rsidR="000A4792">
        <w:rPr>
          <w:rFonts w:asciiTheme="minorHAnsi" w:eastAsiaTheme="minorHAnsi" w:hAnsiTheme="minorHAnsi" w:cstheme="minorHAnsi"/>
          <w:b/>
          <w:color w:val="000000" w:themeColor="text1"/>
        </w:rPr>
        <w:t>3:45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25E81">
        <w:rPr>
          <w:rFonts w:asciiTheme="minorHAnsi" w:eastAsiaTheme="minorHAnsi" w:hAnsiTheme="minorHAnsi" w:cstheme="minorHAnsi"/>
          <w:b/>
          <w:color w:val="000000" w:themeColor="text1"/>
        </w:rPr>
        <w:t>, April 3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BA11AB">
        <w:rPr>
          <w:rFonts w:asciiTheme="minorHAnsi" w:eastAsiaTheme="minorHAnsi" w:hAnsiTheme="minorHAnsi" w:cstheme="minorHAnsi"/>
          <w:b/>
          <w:color w:val="000000" w:themeColor="text1"/>
        </w:rPr>
        <w:t>8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E95481" w:rsidRPr="00C83BB6" w:rsidRDefault="00E95481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965084" w:rsidRDefault="00C47A8D" w:rsidP="0096508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734953" w:rsidRDefault="00734953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Guided Pathways</w:t>
      </w:r>
    </w:p>
    <w:p w:rsidR="00965084" w:rsidRPr="00965084" w:rsidRDefault="00965084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view Data Team Recommendati</w:t>
      </w:r>
      <w:bookmarkStart w:id="0" w:name="_GoBack"/>
      <w:bookmarkEnd w:id="0"/>
      <w:r>
        <w:rPr>
          <w:rFonts w:asciiTheme="minorHAnsi" w:hAnsiTheme="minorHAnsi" w:cstheme="minorHAnsi"/>
          <w:b/>
          <w:color w:val="000000" w:themeColor="text1"/>
        </w:rPr>
        <w:t>ons (Ongoing)</w:t>
      </w:r>
    </w:p>
    <w:p w:rsidR="000A4792" w:rsidRPr="000A4792" w:rsidRDefault="000A4792" w:rsidP="000A4792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2F700D"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9B3FC4" w:rsidRDefault="008945CC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9B3FC4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9E1099" w:rsidRPr="009E1099" w:rsidRDefault="009E1099" w:rsidP="00C91C62">
      <w:pPr>
        <w:pStyle w:val="ListParagraph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4B1A66" w:rsidRPr="004B1A66" w:rsidRDefault="004B1A66" w:rsidP="004B1A6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B53E2D" w:rsidRPr="00C83BB6" w:rsidRDefault="00B53E2D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0A4792">
        <w:rPr>
          <w:rFonts w:asciiTheme="minorHAnsi" w:hAnsiTheme="minorHAnsi" w:cstheme="minorHAnsi"/>
          <w:b/>
          <w:color w:val="000000" w:themeColor="text1"/>
        </w:rPr>
        <w:t>2:30-3:45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pm, </w:t>
      </w:r>
      <w:r w:rsidR="00BA11AB">
        <w:rPr>
          <w:rFonts w:asciiTheme="minorHAnsi" w:hAnsiTheme="minorHAnsi" w:cstheme="minorHAnsi"/>
          <w:b/>
          <w:color w:val="000000" w:themeColor="text1"/>
        </w:rPr>
        <w:t xml:space="preserve">Tuesday, </w:t>
      </w:r>
      <w:r w:rsidR="00C25E81">
        <w:rPr>
          <w:rFonts w:asciiTheme="minorHAnsi" w:hAnsiTheme="minorHAnsi" w:cstheme="minorHAnsi"/>
          <w:b/>
          <w:color w:val="000000" w:themeColor="text1"/>
        </w:rPr>
        <w:t>May 1</w:t>
      </w:r>
      <w:r w:rsidR="00880A94">
        <w:rPr>
          <w:rFonts w:asciiTheme="minorHAnsi" w:hAnsiTheme="minorHAnsi" w:cstheme="minorHAnsi"/>
          <w:b/>
          <w:color w:val="000000" w:themeColor="text1"/>
        </w:rPr>
        <w:t>, 2018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492EE4"/>
    <w:multiLevelType w:val="hybridMultilevel"/>
    <w:tmpl w:val="D284A324"/>
    <w:lvl w:ilvl="0" w:tplc="2F2867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6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3"/>
  </w:num>
  <w:num w:numId="4">
    <w:abstractNumId w:val="21"/>
  </w:num>
  <w:num w:numId="5">
    <w:abstractNumId w:val="8"/>
  </w:num>
  <w:num w:numId="6">
    <w:abstractNumId w:val="28"/>
  </w:num>
  <w:num w:numId="7">
    <w:abstractNumId w:val="14"/>
  </w:num>
  <w:num w:numId="8">
    <w:abstractNumId w:val="25"/>
  </w:num>
  <w:num w:numId="9">
    <w:abstractNumId w:val="11"/>
  </w:num>
  <w:num w:numId="10">
    <w:abstractNumId w:val="6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7"/>
  </w:num>
  <w:num w:numId="17">
    <w:abstractNumId w:val="31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15"/>
  </w:num>
  <w:num w:numId="23">
    <w:abstractNumId w:val="13"/>
  </w:num>
  <w:num w:numId="24">
    <w:abstractNumId w:val="32"/>
  </w:num>
  <w:num w:numId="25">
    <w:abstractNumId w:val="30"/>
  </w:num>
  <w:num w:numId="26">
    <w:abstractNumId w:val="10"/>
  </w:num>
  <w:num w:numId="27">
    <w:abstractNumId w:val="24"/>
  </w:num>
  <w:num w:numId="28">
    <w:abstractNumId w:val="19"/>
  </w:num>
  <w:num w:numId="29">
    <w:abstractNumId w:val="26"/>
  </w:num>
  <w:num w:numId="30">
    <w:abstractNumId w:val="1"/>
  </w:num>
  <w:num w:numId="31">
    <w:abstractNumId w:val="29"/>
  </w:num>
  <w:num w:numId="32">
    <w:abstractNumId w:val="20"/>
  </w:num>
  <w:num w:numId="33">
    <w:abstractNumId w:val="0"/>
  </w:num>
  <w:num w:numId="34">
    <w:abstractNumId w:val="5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59F9"/>
    <w:rsid w:val="00037D11"/>
    <w:rsid w:val="000538FC"/>
    <w:rsid w:val="00054D58"/>
    <w:rsid w:val="0006411B"/>
    <w:rsid w:val="00072147"/>
    <w:rsid w:val="00072DB5"/>
    <w:rsid w:val="00081E44"/>
    <w:rsid w:val="000A4792"/>
    <w:rsid w:val="000B1215"/>
    <w:rsid w:val="000B4E30"/>
    <w:rsid w:val="000C4607"/>
    <w:rsid w:val="000D1C9E"/>
    <w:rsid w:val="000D2635"/>
    <w:rsid w:val="000D3895"/>
    <w:rsid w:val="000D6A34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41143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2F700D"/>
    <w:rsid w:val="00305BBC"/>
    <w:rsid w:val="0031414E"/>
    <w:rsid w:val="00317FC5"/>
    <w:rsid w:val="00322898"/>
    <w:rsid w:val="00327709"/>
    <w:rsid w:val="003335B7"/>
    <w:rsid w:val="00342742"/>
    <w:rsid w:val="00346E2A"/>
    <w:rsid w:val="003470D7"/>
    <w:rsid w:val="00356F93"/>
    <w:rsid w:val="003611E1"/>
    <w:rsid w:val="00373D1A"/>
    <w:rsid w:val="00382112"/>
    <w:rsid w:val="00383E6B"/>
    <w:rsid w:val="00383EDF"/>
    <w:rsid w:val="00386A74"/>
    <w:rsid w:val="003910FB"/>
    <w:rsid w:val="003B3536"/>
    <w:rsid w:val="003B7078"/>
    <w:rsid w:val="003E4D18"/>
    <w:rsid w:val="003F25F7"/>
    <w:rsid w:val="004031CB"/>
    <w:rsid w:val="004051DC"/>
    <w:rsid w:val="00427A5D"/>
    <w:rsid w:val="00431D48"/>
    <w:rsid w:val="00436E90"/>
    <w:rsid w:val="00463B12"/>
    <w:rsid w:val="00467869"/>
    <w:rsid w:val="00480705"/>
    <w:rsid w:val="00485B4C"/>
    <w:rsid w:val="004A2E3B"/>
    <w:rsid w:val="004A41B8"/>
    <w:rsid w:val="004A4247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B7ADC"/>
    <w:rsid w:val="005C4D68"/>
    <w:rsid w:val="005C64B7"/>
    <w:rsid w:val="005F3BAC"/>
    <w:rsid w:val="005F4A43"/>
    <w:rsid w:val="0060473D"/>
    <w:rsid w:val="006071EF"/>
    <w:rsid w:val="00632FC9"/>
    <w:rsid w:val="00633055"/>
    <w:rsid w:val="006526AC"/>
    <w:rsid w:val="00652E24"/>
    <w:rsid w:val="006732B8"/>
    <w:rsid w:val="00676D5F"/>
    <w:rsid w:val="00683314"/>
    <w:rsid w:val="00683D65"/>
    <w:rsid w:val="00691688"/>
    <w:rsid w:val="006957B1"/>
    <w:rsid w:val="006A1587"/>
    <w:rsid w:val="006A424C"/>
    <w:rsid w:val="006A750F"/>
    <w:rsid w:val="006C62DA"/>
    <w:rsid w:val="006D14BD"/>
    <w:rsid w:val="006E02B6"/>
    <w:rsid w:val="006E2FA4"/>
    <w:rsid w:val="006F5063"/>
    <w:rsid w:val="0070149C"/>
    <w:rsid w:val="00716BE6"/>
    <w:rsid w:val="007206D5"/>
    <w:rsid w:val="00731058"/>
    <w:rsid w:val="007314DA"/>
    <w:rsid w:val="00734953"/>
    <w:rsid w:val="00760766"/>
    <w:rsid w:val="00766054"/>
    <w:rsid w:val="00784360"/>
    <w:rsid w:val="00785754"/>
    <w:rsid w:val="00793762"/>
    <w:rsid w:val="007954D6"/>
    <w:rsid w:val="007964F2"/>
    <w:rsid w:val="007A122B"/>
    <w:rsid w:val="007A74AF"/>
    <w:rsid w:val="007C2405"/>
    <w:rsid w:val="007D439C"/>
    <w:rsid w:val="007D6F21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75CF"/>
    <w:rsid w:val="008415BA"/>
    <w:rsid w:val="00846AA3"/>
    <w:rsid w:val="00846C3B"/>
    <w:rsid w:val="008639B0"/>
    <w:rsid w:val="00866D56"/>
    <w:rsid w:val="00880A94"/>
    <w:rsid w:val="00887F08"/>
    <w:rsid w:val="008945CC"/>
    <w:rsid w:val="008B04A6"/>
    <w:rsid w:val="008D31FD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65084"/>
    <w:rsid w:val="009778C7"/>
    <w:rsid w:val="00982D2C"/>
    <w:rsid w:val="009A41B8"/>
    <w:rsid w:val="009A67CF"/>
    <w:rsid w:val="009B0666"/>
    <w:rsid w:val="009B34F3"/>
    <w:rsid w:val="009B3FC4"/>
    <w:rsid w:val="009C36BC"/>
    <w:rsid w:val="009D0F89"/>
    <w:rsid w:val="009E1099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64E0"/>
    <w:rsid w:val="00B07D70"/>
    <w:rsid w:val="00B11FD9"/>
    <w:rsid w:val="00B138C5"/>
    <w:rsid w:val="00B158CF"/>
    <w:rsid w:val="00B2690C"/>
    <w:rsid w:val="00B51278"/>
    <w:rsid w:val="00B53E2D"/>
    <w:rsid w:val="00B5767D"/>
    <w:rsid w:val="00B57C97"/>
    <w:rsid w:val="00B767F7"/>
    <w:rsid w:val="00B85723"/>
    <w:rsid w:val="00BA0741"/>
    <w:rsid w:val="00BA11AB"/>
    <w:rsid w:val="00BC356A"/>
    <w:rsid w:val="00BC6261"/>
    <w:rsid w:val="00BD2197"/>
    <w:rsid w:val="00BF29D9"/>
    <w:rsid w:val="00C01882"/>
    <w:rsid w:val="00C070B8"/>
    <w:rsid w:val="00C163CC"/>
    <w:rsid w:val="00C25E81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5237"/>
    <w:rsid w:val="00CE1D00"/>
    <w:rsid w:val="00CF176A"/>
    <w:rsid w:val="00D1266B"/>
    <w:rsid w:val="00D33E5D"/>
    <w:rsid w:val="00D379FE"/>
    <w:rsid w:val="00D43B83"/>
    <w:rsid w:val="00D440DE"/>
    <w:rsid w:val="00D5418F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205CF"/>
    <w:rsid w:val="00E23999"/>
    <w:rsid w:val="00E44A64"/>
    <w:rsid w:val="00E56B69"/>
    <w:rsid w:val="00E64CC9"/>
    <w:rsid w:val="00E75B07"/>
    <w:rsid w:val="00E828EC"/>
    <w:rsid w:val="00E95481"/>
    <w:rsid w:val="00EB1ACF"/>
    <w:rsid w:val="00EB52C9"/>
    <w:rsid w:val="00EB5352"/>
    <w:rsid w:val="00EC25E5"/>
    <w:rsid w:val="00ED1691"/>
    <w:rsid w:val="00ED1701"/>
    <w:rsid w:val="00ED404A"/>
    <w:rsid w:val="00EF14E4"/>
    <w:rsid w:val="00EF5962"/>
    <w:rsid w:val="00EF69B5"/>
    <w:rsid w:val="00F1588B"/>
    <w:rsid w:val="00F160AD"/>
    <w:rsid w:val="00F22481"/>
    <w:rsid w:val="00F22DAB"/>
    <w:rsid w:val="00F27D85"/>
    <w:rsid w:val="00F40808"/>
    <w:rsid w:val="00F46BB3"/>
    <w:rsid w:val="00F47A10"/>
    <w:rsid w:val="00F57CAF"/>
    <w:rsid w:val="00F67853"/>
    <w:rsid w:val="00F739C8"/>
    <w:rsid w:val="00FA1875"/>
    <w:rsid w:val="00FB0A8F"/>
    <w:rsid w:val="00FB6C01"/>
    <w:rsid w:val="00FC0FAE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317CDB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</Pages>
  <Words>6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42</cp:revision>
  <cp:lastPrinted>2018-02-02T17:09:00Z</cp:lastPrinted>
  <dcterms:created xsi:type="dcterms:W3CDTF">2017-03-03T19:03:00Z</dcterms:created>
  <dcterms:modified xsi:type="dcterms:W3CDTF">2018-04-03T20:29:00Z</dcterms:modified>
</cp:coreProperties>
</file>